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hint="eastAsia" w:ascii="华文行楷" w:eastAsia="华文行楷"/>
          <w:b/>
          <w:sz w:val="92"/>
          <w:szCs w:val="92"/>
        </w:rPr>
      </w:pPr>
      <w:bookmarkStart w:id="0" w:name="_GoBack"/>
      <w:bookmarkEnd w:id="0"/>
      <w:r>
        <w:rPr>
          <w:rFonts w:ascii="华文行楷" w:eastAsia="华文行楷"/>
          <w:b/>
          <w:sz w:val="20"/>
          <w:szCs w:val="92"/>
          <w:lang/>
        </w:rPr>
        <w:pict>
          <v:shape id="_x0000_s1027" o:spid="_x0000_s1027" o:spt="75" type="#_x0000_t75" style="position:absolute;left:0pt;margin-left:180pt;margin-top:15.6pt;height:115.5pt;width:115.5pt;mso-wrap-distance-bottom:0pt;mso-wrap-distance-top:0pt;z-index:251658240;mso-width-relative:page;mso-height-relative:page;" filled="f" stroked="f" coordsize="21600,21600">
            <v:path/>
            <v:fill on="f" focussize="0,0"/>
            <v:stroke on="f"/>
            <v:imagedata r:id="rId10" o:title=""/>
            <o:lock v:ext="edit" aspectratio="t"/>
            <w10:wrap type="topAndBottom"/>
          </v:shape>
        </w:pict>
      </w:r>
    </w:p>
    <w:p>
      <w:pPr>
        <w:spacing w:line="360" w:lineRule="auto"/>
        <w:jc w:val="center"/>
        <w:rPr>
          <w:rFonts w:hint="eastAsia" w:ascii="黑体" w:hAnsi="黑体" w:eastAsia="黑体"/>
          <w:sz w:val="72"/>
          <w:szCs w:val="84"/>
        </w:rPr>
      </w:pPr>
      <w:r>
        <w:rPr>
          <w:rFonts w:hint="eastAsia" w:ascii="华文行楷" w:eastAsia="华文行楷"/>
          <w:b/>
          <w:sz w:val="72"/>
          <w:szCs w:val="84"/>
        </w:rPr>
        <w:t xml:space="preserve"> </w:t>
      </w:r>
      <w:r>
        <w:rPr>
          <w:rFonts w:hint="eastAsia" w:ascii="黑体" w:hAnsi="黑体" w:eastAsia="黑体"/>
          <w:sz w:val="72"/>
          <w:szCs w:val="84"/>
          <w:lang w:val="en-US" w:eastAsia="zh-CN"/>
        </w:rPr>
        <w:t>暑期算法训练</w:t>
      </w:r>
      <w:r>
        <w:rPr>
          <w:rFonts w:hint="eastAsia" w:ascii="黑体" w:hAnsi="黑体" w:eastAsia="黑体"/>
          <w:sz w:val="72"/>
          <w:szCs w:val="84"/>
        </w:rPr>
        <w:t>报告</w:t>
      </w:r>
    </w:p>
    <w:p>
      <w:pPr>
        <w:spacing w:line="360" w:lineRule="auto"/>
        <w:jc w:val="center"/>
        <w:rPr>
          <w:rFonts w:hint="eastAsia" w:ascii="华文行楷" w:eastAsia="华文行楷"/>
          <w:sz w:val="72"/>
          <w:szCs w:val="72"/>
        </w:rPr>
      </w:pPr>
    </w:p>
    <w:p>
      <w:pPr>
        <w:spacing w:line="360" w:lineRule="auto"/>
        <w:ind w:firstLine="1800" w:firstLineChars="500"/>
        <w:rPr>
          <w:rFonts w:hint="eastAsia" w:ascii="宋体" w:hAnsi="宋体"/>
          <w:sz w:val="36"/>
          <w:szCs w:val="36"/>
          <w:u w:val="single"/>
        </w:rPr>
      </w:pPr>
      <w:r>
        <w:rPr>
          <w:rFonts w:hint="eastAsia" w:ascii="宋体" w:hAnsi="宋体"/>
          <w:sz w:val="36"/>
          <w:szCs w:val="36"/>
        </w:rPr>
        <w:t>专业班级：</w:t>
      </w:r>
      <w:r>
        <w:rPr>
          <w:rFonts w:hint="eastAsia" w:ascii="宋体" w:hAnsi="宋体"/>
          <w:sz w:val="36"/>
          <w:szCs w:val="36"/>
          <w:u w:val="single"/>
        </w:rPr>
        <w:t xml:space="preserve">   </w:t>
      </w:r>
      <w:r>
        <w:rPr>
          <w:rFonts w:hint="eastAsia" w:ascii="宋体" w:hAnsi="宋体"/>
          <w:sz w:val="36"/>
          <w:szCs w:val="36"/>
          <w:u w:val="single"/>
          <w:lang w:val="en-US" w:eastAsia="zh-CN"/>
        </w:rPr>
        <w:t xml:space="preserve">  11J192</w:t>
      </w:r>
      <w:r>
        <w:rPr>
          <w:rFonts w:hint="eastAsia" w:ascii="宋体" w:hAnsi="宋体"/>
          <w:sz w:val="36"/>
          <w:szCs w:val="36"/>
          <w:u w:val="single"/>
        </w:rPr>
        <w:t xml:space="preserve">       </w:t>
      </w:r>
    </w:p>
    <w:p>
      <w:pPr>
        <w:spacing w:line="360" w:lineRule="auto"/>
        <w:ind w:firstLine="1800" w:firstLineChars="500"/>
        <w:jc w:val="left"/>
        <w:rPr>
          <w:rFonts w:hint="default" w:ascii="宋体" w:hAnsi="宋体" w:eastAsia="宋体"/>
          <w:sz w:val="36"/>
          <w:szCs w:val="36"/>
          <w:u w:val="single"/>
          <w:lang w:val="en-US" w:eastAsia="zh-CN"/>
        </w:rPr>
      </w:pPr>
      <w:r>
        <w:rPr>
          <w:rFonts w:hint="eastAsia" w:ascii="宋体" w:hAnsi="宋体"/>
          <w:sz w:val="36"/>
          <w:szCs w:val="36"/>
        </w:rPr>
        <w:t>学    号：</w:t>
      </w:r>
      <w:r>
        <w:rPr>
          <w:rFonts w:hint="eastAsia" w:ascii="宋体" w:hAnsi="宋体"/>
          <w:sz w:val="36"/>
          <w:szCs w:val="36"/>
          <w:u w:val="single"/>
        </w:rPr>
        <w:t xml:space="preserve">   </w:t>
      </w:r>
      <w:r>
        <w:rPr>
          <w:rFonts w:hint="eastAsia" w:ascii="宋体" w:hAnsi="宋体"/>
          <w:sz w:val="36"/>
          <w:szCs w:val="36"/>
          <w:u w:val="single"/>
          <w:lang w:val="en-US" w:eastAsia="zh-CN"/>
        </w:rPr>
        <w:t>20191000739</w:t>
      </w:r>
      <w:r>
        <w:rPr>
          <w:rFonts w:hint="eastAsia" w:ascii="宋体" w:hAnsi="宋体"/>
          <w:sz w:val="36"/>
          <w:szCs w:val="36"/>
          <w:u w:val="single"/>
        </w:rPr>
        <w:t xml:space="preserve">  </w:t>
      </w:r>
      <w:r>
        <w:rPr>
          <w:rFonts w:hint="eastAsia" w:ascii="宋体" w:hAnsi="宋体"/>
          <w:sz w:val="36"/>
          <w:szCs w:val="36"/>
          <w:u w:val="single"/>
          <w:lang w:val="en-US" w:eastAsia="zh-CN"/>
        </w:rPr>
        <w:t xml:space="preserve">  </w:t>
      </w:r>
    </w:p>
    <w:p>
      <w:pPr>
        <w:spacing w:line="360" w:lineRule="auto"/>
        <w:ind w:firstLine="1800" w:firstLineChars="500"/>
        <w:jc w:val="left"/>
        <w:rPr>
          <w:rFonts w:hint="eastAsia" w:ascii="宋体" w:hAnsi="宋体"/>
          <w:sz w:val="36"/>
          <w:szCs w:val="36"/>
          <w:u w:val="single"/>
        </w:rPr>
      </w:pPr>
      <w:r>
        <w:rPr>
          <w:rFonts w:hint="eastAsia" w:ascii="宋体" w:hAnsi="宋体"/>
          <w:sz w:val="36"/>
          <w:szCs w:val="36"/>
        </w:rPr>
        <w:t>姓    名：</w:t>
      </w:r>
      <w:r>
        <w:rPr>
          <w:rFonts w:hint="eastAsia" w:ascii="宋体" w:hAnsi="宋体"/>
          <w:sz w:val="36"/>
          <w:szCs w:val="36"/>
          <w:u w:val="single"/>
        </w:rPr>
        <w:t xml:space="preserve">   </w:t>
      </w:r>
      <w:r>
        <w:rPr>
          <w:rFonts w:hint="eastAsia" w:ascii="宋体" w:hAnsi="宋体"/>
          <w:sz w:val="36"/>
          <w:szCs w:val="36"/>
          <w:u w:val="single"/>
          <w:lang w:val="en-US" w:eastAsia="zh-CN"/>
        </w:rPr>
        <w:t xml:space="preserve">  朱文灿</w:t>
      </w:r>
      <w:r>
        <w:rPr>
          <w:rFonts w:hint="eastAsia" w:ascii="宋体" w:hAnsi="宋体"/>
          <w:sz w:val="36"/>
          <w:szCs w:val="36"/>
          <w:u w:val="single"/>
        </w:rPr>
        <w:t xml:space="preserve"> </w:t>
      </w:r>
      <w:r>
        <w:rPr>
          <w:rFonts w:hint="eastAsia" w:ascii="宋体" w:hAnsi="宋体"/>
          <w:sz w:val="36"/>
          <w:szCs w:val="36"/>
          <w:u w:val="single"/>
          <w:lang w:val="en-US" w:eastAsia="zh-CN"/>
        </w:rPr>
        <w:t xml:space="preserve"> </w:t>
      </w:r>
      <w:r>
        <w:rPr>
          <w:rFonts w:hint="eastAsia" w:ascii="宋体" w:hAnsi="宋体"/>
          <w:sz w:val="36"/>
          <w:szCs w:val="36"/>
          <w:u w:val="single"/>
        </w:rPr>
        <w:t xml:space="preserve">     </w:t>
      </w:r>
    </w:p>
    <w:p>
      <w:pPr>
        <w:spacing w:line="360" w:lineRule="auto"/>
        <w:ind w:firstLine="1800" w:firstLineChars="500"/>
        <w:rPr>
          <w:rFonts w:hint="eastAsia" w:ascii="宋体" w:hAnsi="宋体"/>
          <w:sz w:val="36"/>
          <w:szCs w:val="36"/>
        </w:rPr>
      </w:pPr>
      <w:r>
        <w:rPr>
          <w:rFonts w:ascii="宋体" w:hAnsi="宋体"/>
          <w:sz w:val="36"/>
          <w:szCs w:val="36"/>
        </w:rPr>
        <w:t>指导老师</w:t>
      </w:r>
      <w:r>
        <w:rPr>
          <w:rFonts w:hint="eastAsia" w:ascii="宋体" w:hAnsi="宋体"/>
          <w:sz w:val="36"/>
          <w:szCs w:val="36"/>
        </w:rPr>
        <w:t>：</w:t>
      </w:r>
      <w:r>
        <w:rPr>
          <w:rFonts w:hint="eastAsia" w:ascii="宋体" w:hAnsi="宋体"/>
          <w:sz w:val="36"/>
          <w:szCs w:val="36"/>
          <w:u w:val="single"/>
        </w:rPr>
        <w:t xml:space="preserve">   </w:t>
      </w:r>
      <w:r>
        <w:rPr>
          <w:rFonts w:hint="eastAsia" w:ascii="宋体" w:hAnsi="宋体"/>
          <w:sz w:val="36"/>
          <w:szCs w:val="36"/>
          <w:u w:val="single"/>
          <w:lang w:val="en-US" w:eastAsia="zh-CN"/>
        </w:rPr>
        <w:t xml:space="preserve">  张剑波</w:t>
      </w:r>
      <w:r>
        <w:rPr>
          <w:rFonts w:hint="eastAsia" w:ascii="宋体" w:hAnsi="宋体"/>
          <w:sz w:val="36"/>
          <w:szCs w:val="36"/>
          <w:u w:val="single"/>
        </w:rPr>
        <w:t xml:space="preserve">      </w:t>
      </w:r>
      <w:r>
        <w:rPr>
          <w:rFonts w:hint="eastAsia" w:ascii="宋体" w:hAnsi="宋体"/>
          <w:sz w:val="36"/>
          <w:szCs w:val="36"/>
          <w:u w:val="single"/>
          <w:lang w:val="en-US" w:eastAsia="zh-CN"/>
        </w:rPr>
        <w:t xml:space="preserve"> </w:t>
      </w:r>
      <w:r>
        <w:rPr>
          <w:rFonts w:hint="eastAsia" w:ascii="宋体" w:hAnsi="宋体"/>
          <w:sz w:val="36"/>
          <w:szCs w:val="36"/>
        </w:rPr>
        <w:t xml:space="preserve">    </w:t>
      </w:r>
    </w:p>
    <w:p>
      <w:pPr>
        <w:spacing w:line="360" w:lineRule="auto"/>
        <w:jc w:val="center"/>
        <w:rPr>
          <w:rFonts w:eastAsia="华文行楷"/>
          <w:b/>
          <w:sz w:val="32"/>
          <w:szCs w:val="32"/>
        </w:rPr>
      </w:pPr>
    </w:p>
    <w:p>
      <w:pPr>
        <w:spacing w:line="360" w:lineRule="auto"/>
        <w:jc w:val="center"/>
        <w:rPr>
          <w:rFonts w:eastAsia="华文行楷"/>
          <w:b/>
          <w:sz w:val="32"/>
          <w:szCs w:val="32"/>
        </w:rPr>
      </w:pPr>
    </w:p>
    <w:p>
      <w:pPr>
        <w:spacing w:line="360" w:lineRule="auto"/>
        <w:jc w:val="center"/>
        <w:rPr>
          <w:rFonts w:eastAsia="华文行楷"/>
          <w:b/>
          <w:sz w:val="32"/>
          <w:szCs w:val="32"/>
        </w:rPr>
      </w:pPr>
    </w:p>
    <w:p>
      <w:pPr>
        <w:spacing w:line="360" w:lineRule="auto"/>
        <w:jc w:val="center"/>
        <w:rPr>
          <w:rFonts w:hint="eastAsia" w:eastAsia="华文行楷"/>
          <w:b/>
          <w:sz w:val="32"/>
          <w:szCs w:val="32"/>
        </w:rPr>
      </w:pPr>
      <w:r>
        <w:rPr>
          <w:rFonts w:hint="eastAsia" w:eastAsia="华文行楷"/>
          <w:b/>
          <w:sz w:val="32"/>
          <w:szCs w:val="32"/>
        </w:rPr>
        <w:t>中国地质大学地理与信息工程学院</w:t>
      </w:r>
    </w:p>
    <w:p>
      <w:pPr>
        <w:spacing w:line="360" w:lineRule="auto"/>
        <w:jc w:val="center"/>
        <w:rPr>
          <w:rFonts w:eastAsia="华文行楷"/>
          <w:b/>
          <w:sz w:val="32"/>
          <w:szCs w:val="32"/>
        </w:rPr>
        <w:sectPr>
          <w:headerReference r:id="rId5" w:type="first"/>
          <w:footerReference r:id="rId8" w:type="first"/>
          <w:headerReference r:id="rId3" w:type="default"/>
          <w:footerReference r:id="rId6" w:type="default"/>
          <w:headerReference r:id="rId4" w:type="even"/>
          <w:footerReference r:id="rId7" w:type="even"/>
          <w:pgSz w:w="11906" w:h="16838"/>
          <w:pgMar w:top="1440" w:right="1134" w:bottom="1440" w:left="1134" w:header="851" w:footer="992" w:gutter="0"/>
          <w:cols w:space="720" w:num="1"/>
          <w:titlePg/>
          <w:docGrid w:type="lines" w:linePitch="312" w:charSpace="0"/>
        </w:sectPr>
      </w:pPr>
      <w:r>
        <w:rPr>
          <w:rFonts w:eastAsia="华文行楷"/>
          <w:b/>
          <w:sz w:val="32"/>
          <w:szCs w:val="32"/>
        </w:rPr>
        <w:t>20</w:t>
      </w:r>
      <w:r>
        <w:rPr>
          <w:rFonts w:hint="eastAsia" w:eastAsia="华文行楷"/>
          <w:b/>
          <w:sz w:val="32"/>
          <w:szCs w:val="32"/>
        </w:rPr>
        <w:t xml:space="preserve">20年 </w:t>
      </w:r>
      <w:r>
        <w:rPr>
          <w:rFonts w:hint="eastAsia" w:eastAsia="华文行楷"/>
          <w:b/>
          <w:sz w:val="32"/>
          <w:szCs w:val="32"/>
          <w:lang w:val="en-US" w:eastAsia="zh-CN"/>
        </w:rPr>
        <w:t>7</w:t>
      </w:r>
      <w:r>
        <w:rPr>
          <w:rFonts w:hint="eastAsia" w:eastAsia="华文行楷"/>
          <w:b/>
          <w:sz w:val="32"/>
          <w:szCs w:val="32"/>
        </w:rPr>
        <w:t xml:space="preserve"> 月</w:t>
      </w:r>
    </w:p>
    <w:p>
      <w:pPr>
        <w:rPr>
          <w:rFonts w:hint="eastAsia" w:ascii="微软雅黑" w:hAnsi="微软雅黑" w:eastAsia="微软雅黑" w:cs="微软雅黑"/>
          <w:sz w:val="44"/>
          <w:szCs w:val="44"/>
        </w:rPr>
      </w:pPr>
      <w:r>
        <w:rPr>
          <w:rFonts w:hint="eastAsia" w:ascii="微软雅黑" w:hAnsi="微软雅黑" w:eastAsia="微软雅黑" w:cs="微软雅黑"/>
          <w:sz w:val="44"/>
          <w:szCs w:val="44"/>
        </w:rPr>
        <w:t>1）链表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756.两数相乘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25" o:spt="75" alt="通过截图" type="#_x0000_t75" style="height:454.2pt;width:479.3pt;" filled="f" o:preferrelative="t" stroked="f" coordsize="21600,21600">
            <v:path/>
            <v:fill on="f" focussize="0,0"/>
            <v:stroke on="f"/>
            <v:imagedata r:id="rId11" o:title="通过截图"/>
            <o:lock v:ext="edit" aspectratio="t"/>
            <w10:wrap type="none"/>
            <w10:anchorlock/>
          </v:shape>
        </w:pic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26" o:spt="75" alt="代码截图" type="#_x0000_t75" style="height:411.75pt;width:477pt;" filled="f" o:preferrelative="t" stroked="f" coordsize="21600,21600">
            <v:path/>
            <v:fill on="f" focussize="0,0"/>
            <v:stroke on="f"/>
            <v:imagedata r:id="rId12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指针p指向链表1时，循环语句直至尾节点的前一个节点，循环内先加节点数据再乘10，至循环结束时为***0，然后再把尾节点前一个节点的数据加上去，即为所求的数。之后指针p指向链表2，执行相同的操作，最后返回两数相乘的结果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822.相反的顺序存储/35.链表翻转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这两题基本相同，唯一的区别在于一个返回vector，一个返回ListNode，算法都是一样的。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29" o:spt="75" alt="通过截图" type="#_x0000_t75" style="height:441pt;width:474.75pt;" filled="f" o:preferrelative="t" stroked="f" coordsize="21600,21600">
            <v:path/>
            <v:fill on="f" focussize="0,0"/>
            <v:stroke on="f"/>
            <v:imagedata r:id="rId13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28" o:spt="75" alt="代码截图" type="#_x0000_t75" style="height:377.25pt;width:438.75pt;" filled="f" o:preferrelative="t" stroked="f" coordsize="21600,21600">
            <v:path/>
            <v:fill on="f" focussize="0,0"/>
            <v:stroke on="f"/>
            <v:imagedata r:id="rId14" o:title="代码截图"/>
            <o:lock v:ext="edit" aspectratio="t"/>
            <w10:wrap type="none"/>
            <w10:anchorlock/>
          </v:shape>
        </w:pic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开始创建一个新的ListNode对象，如果new一个ListNode，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会有一个无用的头节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点，里面val的值为0，如果用malloc则似乎是一个随机值。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之后定位原链表的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后一个节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点。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后一个节点断开，连到新链表第二个节点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接下来新链表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第二个节点变成此时的head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，而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head轮换到下一个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。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下一个节点轮番放置到新链表前一个节点之前，变成新的"头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“。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删除多余的表头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后，这样一个由右往左传递的新链表即为翻转后的链表。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609. 链表的中间结点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34" o:spt="75" alt="通过截图" type="#_x0000_t75" style="height:400.5pt;width:473.25pt;" filled="f" o:preferrelative="t" stroked="f" coordsize="21600,21600">
            <v:path/>
            <v:fill on="f" focussize="0,0"/>
            <v:stroke on="f"/>
            <v:imagedata r:id="rId15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31" o:spt="75" alt="代码截图" type="#_x0000_t75" style="height:394.5pt;width:405pt;" filled="f" o:preferrelative="t" stroked="f" coordsize="21600,21600">
            <v:path/>
            <v:fill on="f" focussize="0,0"/>
            <v:stroke on="f"/>
            <v:imagedata r:id="rId16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先遍历计算节点数，然后奇数个以5为例，往前推动了2个节点，即为（5-1)/2，偶数个则以6为例，往前推动6/2个节点。以for循环来推动节点，之后返回新链表。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372. 在O(1)时间复杂度删除链表节点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37" o:spt="75" alt="通过截图" type="#_x0000_t75" style="height:429.1pt;width:481.4pt;" filled="f" o:preferrelative="t" stroked="f" coordsize="21600,21600">
            <v:path/>
            <v:fill on="f" focussize="0,0"/>
            <v:stroke on="f"/>
            <v:imagedata r:id="rId17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36" o:spt="75" alt="代码截图" type="#_x0000_t75" style="height:270pt;width:447pt;" filled="f" o:preferrelative="t" stroked="f" coordsize="21600,21600">
            <v:path/>
            <v:fill on="f" focussize="0,0"/>
            <v:stroke on="f"/>
            <v:imagedata r:id="rId18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删除节点即为将该节点的数据变为下一个节点的数据，并且指向改成下一个结点的指向，这样其本身的指向被更改，他原来的下一个节点就失去了前面的指向。两个if为特殊情况下的做法，如果链表为空，不需删除；如果链表只有一个值，将这一个值改成NULL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66. 链表倒数第n个节点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43" o:spt="75" alt="通过截图" type="#_x0000_t75" style="height:435pt;width:474.75pt;" filled="f" o:preferrelative="t" stroked="f" coordsize="21600,21600">
            <v:path/>
            <v:fill on="f" focussize="0,0"/>
            <v:stroke on="f"/>
            <v:imagedata r:id="rId19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42" o:spt="75" alt="代码截图" type="#_x0000_t75" style="height:326.25pt;width:448.5pt;" filled="f" o:preferrelative="t" stroked="f" coordsize="21600,21600">
            <v:path/>
            <v:fill on="f" focussize="0,0"/>
            <v:stroke on="f"/>
            <v:imagedata r:id="rId20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先遍历一遍计算出总节点数量，然后如果是第三个节点，那么就需要移动两次，值等于count-n，用for循环移动一下，得到结果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492. 队列维护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46" o:spt="75" alt="通过截图" type="#_x0000_t75" style="height:433.5pt;width:479.25pt;" filled="f" o:preferrelative="t" stroked="f" coordsize="21600,21600">
            <v:path/>
            <v:fill on="f" focussize="0,0"/>
            <v:stroke on="f"/>
            <v:imagedata r:id="rId21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45" o:spt="75" alt="代码截图" type="#_x0000_t75" style="height:603.75pt;width:432.75pt;" filled="f" o:preferrelative="t" stroked="f" coordsize="21600,21600">
            <v:path/>
            <v:fill on="f" focussize="0,0"/>
            <v:stroke on="f"/>
            <v:imagedata r:id="rId22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enqueue函数相当于链表的尾添加，在末端增加新节点。dequeue就是得出链表头的值，链表往后移一位。多个enqueue执行，会使lists成为一个有多个值的链表，liste则是只有一个值。开始的时候，lists=liste=p这一句写的是lists=p=liste，这样的话lists内只有一个值，分析了一下应该是由于lists和liste是全局变量，连等又是由右往左计算，lists=p的话指针没有指到正确位置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65. 合并两个排序链表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51" o:spt="75" alt="通过截图" type="#_x0000_t75" style="height:445.5pt;width:469.5pt;" filled="f" o:preferrelative="t" stroked="f" coordsize="21600,21600">
            <v:path/>
            <v:fill on="f" focussize="0,0"/>
            <v:stroke on="f"/>
            <v:imagedata r:id="rId23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48" o:spt="75" alt="代码截图" type="#_x0000_t75" style="height:684pt;width:469.5pt;" filled="f" o:preferrelative="t" stroked="f" coordsize="21600,21600">
            <v:path/>
            <v:fill on="f" focussize="0,0"/>
            <v:stroke on="f"/>
            <v:imagedata r:id="rId24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设置了一个p3为合并后的链表，p4为链表p3的下个节点指向处，在循环里面判断目前l1和l2两个链表哪个值更小，选它接在后面。最后如果一个链表为空，而另一个不为空，则将不为空的接在p3之后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451. 两两交换链表中的节点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56" o:spt="75" alt="通过截图" type="#_x0000_t75" style="height:435.75pt;width:474pt;" filled="f" o:preferrelative="t" stroked="f" coordsize="21600,21600">
            <v:path/>
            <v:fill on="f" focussize="0,0"/>
            <v:stroke on="f"/>
            <v:imagedata r:id="rId25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53" o:spt="75" alt="代码截图" type="#_x0000_t75" style="height:325.5pt;width:441pt;" filled="f" o:preferrelative="t" stroked="f" coordsize="21600,21600">
            <v:path/>
            <v:fill on="f" focussize="0,0"/>
            <v:stroke on="f"/>
            <v:imagedata r:id="rId26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一开始想的是1指向3，2指向1，之后因为要再换位，所以1指向4，4再指向3。由于本身一次是换两个，后面3和4应该在第二次循环内换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所以第二次改成1指向3，2指向1。这里，因为一开始p1直接等于的是head，之后第一次出现12换位的链表时，因为头节点被替换掉，导致head里面少了一个地址，与换位后的链表衔接不上。（比如head一开始为1234，第一次循环p1=2134, temp=134, 如果temp=p1, p和head依然是134不变。但如果p一开始为01234，p1就为02134，temp=0134，temp=p1,next地址被换了，p也就同时变了。）所以要设置一个无用的链表头，防止原链表头被换掉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12. 删除排序链表中的重复元素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60" o:spt="75" alt="通过截图" type="#_x0000_t75" style="height:434.25pt;width:466.5pt;" filled="f" o:preferrelative="t" stroked="f" coordsize="21600,21600">
            <v:path/>
            <v:fill on="f" focussize="0,0"/>
            <v:stroke on="f"/>
            <v:imagedata r:id="rId27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58" o:spt="75" alt="代码截图" type="#_x0000_t75" style="height:362.25pt;width:459pt;" filled="f" o:preferrelative="t" stroked="f" coordsize="21600,21600">
            <v:path/>
            <v:fill on="f" focussize="0,0"/>
            <v:stroke on="f"/>
            <v:imagedata r:id="rId28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因为是排序列表，只需关注前后相邻节点的值。两个特殊情况：1.当前已到达链表末端，返回。2.原本有不止2个重复值，切换后依然存在重复，这时p指针就不需要动了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73. 链表插入排序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64" o:spt="75" alt="通过截图" type="#_x0000_t75" style="height:434.25pt;width:475.5pt;" filled="f" o:preferrelative="t" stroked="f" coordsize="21600,21600">
            <v:path/>
            <v:fill on="f" focussize="0,0"/>
            <v:stroke on="f"/>
            <v:imagedata r:id="rId29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63" o:spt="75" alt="代码截图" type="#_x0000_t75" style="height:340.5pt;width:454.5pt;" filled="f" o:preferrelative="t" stroked="f" coordsize="21600,21600">
            <v:path/>
            <v:fill on="f" focussize="0,0"/>
            <v:stroke on="f"/>
            <v:imagedata r:id="rId30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设置两个活动指针，一个每次从头开始遍历排序好的链表，一个逐次遍历后面的无序链表。如果有序链表中有相较更大的值，无序链表中的值被放置在这个值前再接回去。如果一个更大的值都没有，那么p-&gt;next为null，p本身被接到有序链表最后处。最后返回去掉头节点的排序链表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74. 删除链表中倒数第n个节点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67" o:spt="75" alt="通过截图" type="#_x0000_t75" style="height:438pt;width:459.75pt;" filled="f" o:preferrelative="t" stroked="f" coordsize="21600,21600">
            <v:path/>
            <v:fill on="f" focussize="0,0"/>
            <v:stroke on="f"/>
            <v:imagedata r:id="rId31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66" o:spt="75" alt="代码截图" type="#_x0000_t75" style="height:412.5pt;width:450.75pt;" filled="f" o:preferrelative="t" stroked="f" coordsize="21600,21600">
            <v:path/>
            <v:fill on="f" focussize="0,0"/>
            <v:stroke on="f"/>
            <v:imagedata r:id="rId32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设置两个指针，前指针指到第n个节点位置时，后指针开始动，循环到前指针后第二个节点为空，此时后指针落在要删除节点的前一个，然后删除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如果要删除第一个节点，在第一个循环后，前指针会到达最后一个节点上，前指针的后两个为null，所以直接返回head的第二个节点来删除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67. 链表求和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这一题，一开始就是用最单纯的思路来写，算出两个链表的总和值再一相加，然后再把相加的值一个个解出来，放到新链表。后来简单的测试用例也都能过，直到遇见了一个有四十几个节点的链表，int类型作为和放不下了，改成long long也只能支持到2^63-1的大小，因为达到了这个上限，所以一开始的做法进行不下去了。</w:t>
      </w:r>
    </w:p>
    <w:p>
      <w:r>
        <w:pict>
          <v:shape id="_x0000_i1068" o:spt="75" type="#_x0000_t75" style="height:345pt;width:411pt;" filled="f" stroked="f" coordsize="21600,21600">
            <v:path/>
            <v:fill on="f" focussize="0,0"/>
            <v:stroke on="f"/>
            <v:imagedata r:id="rId33" o:title=""/>
            <o:lock v:ext="edit" aspectratio="t"/>
            <w10:wrap type="none"/>
            <w10:anchorlock/>
          </v:shape>
        </w:pict>
      </w:r>
    </w:p>
    <w:p>
      <w:r>
        <w:pict>
          <v:shape id="_x0000_i1069" o:spt="75" type="#_x0000_t75" style="height:239.25pt;width:401.25pt;" filled="f" stroked="f" coordsize="21600,21600">
            <v:path/>
            <v:fill on="f" focussize="0,0"/>
            <v:stroke on="f"/>
            <v:imagedata r:id="rId34" o:title="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下面开始用新的做法重写。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72" o:spt="75" alt="通过截图" type="#_x0000_t75" style="height:441.75pt;width:462pt;" filled="f" o:preferrelative="t" stroked="f" coordsize="21600,21600">
            <v:path/>
            <v:fill on="f" focussize="0,0"/>
            <v:stroke on="f"/>
            <v:imagedata r:id="rId35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71" o:spt="75" alt="代码截图" type="#_x0000_t75" style="height:357pt;width:457.5pt;" filled="f" o:preferrelative="t" stroked="f" coordsize="21600,21600">
            <v:path/>
            <v:fill on="f" focussize="0,0"/>
            <v:stroke on="f"/>
            <v:imagedata r:id="rId36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所以这实际上类似于高精度的加法，需要有一个carry进位来保存，这里用sum来充当这个作用。链表是算一位填一位，而不是之前算出个总的再一位位放进去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eastAsia" w:ascii="微软雅黑" w:hAnsi="微软雅黑" w:eastAsia="微软雅黑" w:cs="微软雅黑"/>
          <w:sz w:val="44"/>
          <w:szCs w:val="44"/>
          <w:lang w:val="en-US" w:eastAsia="zh-CN"/>
        </w:rPr>
      </w:pPr>
      <w:r>
        <w:rPr>
          <w:rFonts w:hint="eastAsia" w:ascii="微软雅黑" w:hAnsi="微软雅黑" w:eastAsia="微软雅黑" w:cs="微软雅黑"/>
          <w:sz w:val="44"/>
          <w:szCs w:val="44"/>
          <w:lang w:val="en-US" w:eastAsia="zh-CN"/>
        </w:rPr>
        <w:t>2）数组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64. 合并排序数组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75" o:spt="75" alt="通过截图" type="#_x0000_t75" style="height:447pt;width:455.25pt;" filled="f" o:preferrelative="t" stroked="f" coordsize="21600,21600">
            <v:path/>
            <v:fill on="f" focussize="0,0"/>
            <v:stroke on="f"/>
            <v:imagedata r:id="rId37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74" o:spt="75" alt="代码截图" type="#_x0000_t75" style="height:249.75pt;width:433.5pt;" filled="f" o:preferrelative="t" stroked="f" coordsize="21600,21600">
            <v:path/>
            <v:fill on="f" focussize="0,0"/>
            <v:stroke on="f"/>
            <v:imagedata r:id="rId38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一个个数组内的数来对比，对比完被放入的那一个数组往前移。当一个数组遍历完的时候，它的计数值（i或者j等于-1），剩下的一个数组一个个往前填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这里第一次是从前往后填，在由数组A变动到数组B之后，数组A内会出现一个原本没有的数，而从后往前填却没有这种情况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157. 最短无序连续子数组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78" o:spt="75" alt="通过截图" type="#_x0000_t75" style="height:430.5pt;width:472.5pt;" filled="f" o:preferrelative="t" stroked="f" coordsize="21600,21600">
            <v:path/>
            <v:fill on="f" focussize="0,0"/>
            <v:stroke on="f"/>
            <v:imagedata r:id="rId39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77" o:spt="75" alt="代码截图" type="#_x0000_t75" style="height:368.25pt;width:448.5pt;" filled="f" o:preferrelative="t" stroked="f" coordsize="21600,21600">
            <v:path/>
            <v:fill on="f" focussize="0,0"/>
            <v:stroke on="f"/>
            <v:imagedata r:id="rId40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如果存在一个无序连续子数组，那么它的头尾都与升序的数组不同。所以先排序出一个新的数组，然后对比出最前面和最后面两个点，一减就得到结果了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56. 两数之和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83" o:spt="75" alt="通过截图" type="#_x0000_t75" style="height:438.75pt;width:459pt;" filled="f" o:preferrelative="t" stroked="f" coordsize="21600,21600">
            <v:path/>
            <v:fill on="f" focussize="0,0"/>
            <v:stroke on="f"/>
            <v:imagedata r:id="rId41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80" o:spt="75" alt="代码截图" type="#_x0000_t75" style="height:387pt;width:413.25pt;" filled="f" o:preferrelative="t" stroked="f" coordsize="21600,21600">
            <v:path/>
            <v:fill on="f" focussize="0,0"/>
            <v:stroke on="f"/>
            <v:imagedata r:id="rId42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连续两次循环找到对应的下标，缺点在于时间复杂度为O(n^2),如果使用哈希可以使得时间复杂度为O(n),还需学习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4. 二分查找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88" o:spt="75" alt="通过截图" type="#_x0000_t75" style="height:436.5pt;width:462pt;" filled="f" o:preferrelative="t" stroked="f" coordsize="21600,21600">
            <v:path/>
            <v:fill on="f" focussize="0,0"/>
            <v:stroke on="f"/>
            <v:imagedata r:id="rId43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85" o:spt="75" alt="代码截图" type="#_x0000_t75" style="height:313.5pt;width:444.75pt;" filled="f" o:preferrelative="t" stroked="f" coordsize="21600,21600">
            <v:path/>
            <v:fill on="f" focussize="0,0"/>
            <v:stroke on="f"/>
            <v:imagedata r:id="rId44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左右两边下标加起来\2获取中点下标，如果没找到的话取中点两边的下标，如果h_number比mid+1小，就会死循环；t_number同理。另外如果不用二分查找，逐个对比的话，会因为运行时间太长不给通过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407. 加一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92" o:spt="75" alt="通过截图" type="#_x0000_t75" style="height:450pt;width:462.75pt;" filled="f" o:preferrelative="t" stroked="f" coordsize="21600,21600">
            <v:path/>
            <v:fill on="f" focussize="0,0"/>
            <v:stroke on="f"/>
            <v:imagedata r:id="rId45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90" o:spt="75" alt="代码截图" type="#_x0000_t75" style="height:514.6pt;width:394.65pt;" filled="f" o:preferrelative="t" stroked="f" coordsize="21600,21600">
            <v:path/>
            <v:fill on="f" focussize="0,0"/>
            <v:stroke on="f"/>
            <v:imagedata r:id="rId46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最低位不是9操作最简单，否则得最低位置0，然后考虑前一位。如果全是9的话，carry到最后会是1，那么最高位变1，后面再多个0。如果只有1个9，因为访问不到digits[-1]，所以多列一种情况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1250. 第三大的数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97" o:spt="75" alt="通过截图" type="#_x0000_t75" style="height:443.25pt;width:465.75pt;" filled="f" o:preferrelative="t" stroked="f" coordsize="21600,21600">
            <v:path/>
            <v:fill on="f" focussize="0,0"/>
            <v:stroke on="f"/>
            <v:imagedata r:id="rId47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94" o:spt="75" alt="代码截图" type="#_x0000_t75" style="height:586.5pt;width:462pt;" filled="f" o:preferrelative="t" stroked="f" coordsize="21600,21600">
            <v:path/>
            <v:fill on="f" focussize="0,0"/>
            <v:stroke on="f"/>
            <v:imagedata r:id="rId48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分别找出第一大，第二大，第三大的数再输出。如果不加bool类型的判断，那么如果数组内含有INT_MIN的值，在最后判断的时候会导致输出max1，所以要加上no_max3这个数据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72. 删除元素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00" o:spt="75" alt="通过截图" type="#_x0000_t75" style="height:440.25pt;width:465pt;" filled="f" o:preferrelative="t" stroked="f" coordsize="21600,21600">
            <v:path/>
            <v:fill on="f" focussize="0,0"/>
            <v:stroke on="f"/>
            <v:imagedata r:id="rId49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099" o:spt="75" alt="代码截图" type="#_x0000_t75" style="height:360.75pt;width:461.25pt;" filled="f" o:preferrelative="t" stroked="f" coordsize="21600,21600">
            <v:path/>
            <v:fill on="f" focussize="0,0"/>
            <v:stroke on="f"/>
            <v:imagedata r:id="rId50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把前面的n位替换成应有的输出，实际上数组并没有做到</w: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”</w:t>
      </w: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删除“，面板里看到的数据是输出的数组A的前n位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397. 最长上升连续子序列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05" o:spt="75" alt="通过截图" type="#_x0000_t75" style="height:434.25pt;width:462.75pt;" filled="f" o:preferrelative="t" stroked="f" coordsize="21600,21600">
            <v:path/>
            <v:fill on="f" focussize="0,0"/>
            <v:stroke on="f"/>
            <v:imagedata r:id="rId51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02" o:spt="75" alt="代码截图" type="#_x0000_t75" style="height:496.5pt;width:457.5pt;" filled="f" o:preferrelative="t" stroked="f" coordsize="21600,21600">
            <v:path/>
            <v:fill on="f" focussize="0,0"/>
            <v:stroke on="f"/>
            <v:imagedata r:id="rId52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这题关键在于如果有连续中的序列中断，比如说从升序变成降序，那么要重新开始计数。所以在循环最开始加上判断语句求个最大值，简化一点可以写个求最大值函数。另外无数据的时候A[1]无意义，加个特殊情况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00. 删除排序数组中的重复数字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09" o:spt="75" alt="通过截图" type="#_x0000_t75" style="height:447pt;width:472.5pt;" filled="f" o:preferrelative="t" stroked="f" coordsize="21600,21600">
            <v:path/>
            <v:fill on="f" focussize="0,0"/>
            <v:stroke on="f"/>
            <v:imagedata r:id="rId53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07" o:spt="75" alt="代码截图" type="#_x0000_t75" style="height:360.75pt;width:435pt;" filled="f" o:preferrelative="t" stroked="f" coordsize="21600,21600">
            <v:path/>
            <v:fill on="f" focussize="0,0"/>
            <v:stroke on="f"/>
            <v:imagedata r:id="rId54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与之前类似，也不是把元素真正从数组里面删除了，两个指针，指到不一样的时候替换前一个指针的后一个元素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01. 删除排序数组中的重复数字 II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12" o:spt="75" alt="通过截图" type="#_x0000_t75" style="height:432.75pt;width:467.25pt;" filled="f" o:preferrelative="t" stroked="f" coordsize="21600,21600">
            <v:path/>
            <v:fill on="f" focussize="0,0"/>
            <v:stroke on="f"/>
            <v:imagedata r:id="rId55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11" o:spt="75" alt="代码截图" type="#_x0000_t75" style="height:405.75pt;width:389.25pt;" filled="f" o:preferrelative="t" stroked="f" coordsize="21600,21600">
            <v:path/>
            <v:fill on="f" focussize="0,0"/>
            <v:stroke on="f"/>
            <v:imagedata r:id="rId56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如果一个数出现两次以上，那么输出的两个相同数字是一头一尾的两个数，中间的数因为两边都有与他相同的数所以没有操作。最后到number-1的时候，j+1找不到数组数据，所以在最前面额外写一个if语句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15. 不同的路径 II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15" o:spt="75" alt="通过截图" type="#_x0000_t75" style="height:432.75pt;width:471pt;" filled="f" o:preferrelative="t" stroked="f" coordsize="21600,21600">
            <v:path/>
            <v:fill on="f" focussize="0,0"/>
            <v:stroke on="f"/>
            <v:imagedata r:id="rId57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14" o:spt="75" alt="代码截图" type="#_x0000_t75" style="height:697.75pt;width:417pt;" filled="f" o:preferrelative="t" stroked="f" coordsize="21600,21600">
            <v:path/>
            <v:fill on="f" focussize="0,0"/>
            <v:stroke on="f"/>
            <v:imagedata r:id="rId58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障碍物在边界上：此点以及它后面的点都为0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障碍物在内部：此点为0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每一步的步数等于其上方及左方的步数之和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39. 恢复旋转排序数组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18" o:spt="75" alt="通过截图" type="#_x0000_t75" style="height:446.55pt;width:481.75pt;" filled="f" o:preferrelative="t" stroked="f" coordsize="21600,21600">
            <v:path/>
            <v:fill on="f" focussize="0,0"/>
            <v:stroke on="f"/>
            <v:imagedata r:id="rId59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17" o:spt="75" alt="代码截图" type="#_x0000_t75" style="height:378.75pt;width:426.75pt;" filled="f" o:preferrelative="t" stroked="f" coordsize="21600,21600">
            <v:path/>
            <v:fill on="f" focussize="0,0"/>
            <v:stroke on="f"/>
            <v:imagedata r:id="rId60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在出现&gt;关系的地方断开，保存前面的数据，把断开处的数据接到数组最前面，再把之前保存的数组放在后面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60. 搜索插入位置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21" o:spt="75" alt="通过截图" type="#_x0000_t75" style="height:444.75pt;width:468pt;" filled="f" o:preferrelative="t" stroked="f" coordsize="21600,21600">
            <v:path/>
            <v:fill on="f" focussize="0,0"/>
            <v:stroke on="f"/>
            <v:imagedata r:id="rId61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20" o:spt="75" alt="代码截图" type="#_x0000_t75" style="height:321pt;width:416.25pt;" filled="f" o:preferrelative="t" stroked="f" coordsize="21600,21600">
            <v:path/>
            <v:fill on="f" focussize="0,0"/>
            <v:stroke on="f"/>
            <v:imagedata r:id="rId62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这题按字面意思来写即可，最后循环里面为了防止越界要在到达倒数第二个数据停下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如果要达到时间复杂度为O(logn),就要用二分查找。之前题目里面的代码可以稍作改动直接拿来用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22" o:spt="75" alt="二分查找代码" type="#_x0000_t75" style="height:424.5pt;width:439.5pt;" filled="f" o:preferrelative="t" stroked="f" coordsize="21600,21600">
            <v:path/>
            <v:fill on="f" focussize="0,0"/>
            <v:stroke on="f"/>
            <v:imagedata r:id="rId63" o:title="二分查找代码"/>
            <o:lock v:ext="edit" aspectratio="t"/>
            <w10:wrap type="none"/>
            <w10:anchorlock/>
          </v:shape>
        </w:pic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56. 合并区间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25" o:spt="75" alt="通过截图" type="#_x0000_t75" style="height:434.25pt;width:477.75pt;" filled="f" o:preferrelative="t" stroked="f" coordsize="21600,21600">
            <v:path/>
            <v:fill on="f" focussize="0,0"/>
            <v:stroke on="f"/>
            <v:imagedata r:id="rId64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24" o:spt="75" alt="代码截图" type="#_x0000_t75" style="height:415.5pt;width:454.5pt;" filled="f" o:preferrelative="t" stroked="f" coordsize="21600,21600">
            <v:path/>
            <v:fill on="f" focussize="0,0"/>
            <v:stroke on="f"/>
            <v:imagedata r:id="rId65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先按区间左侧升序排序，找到右侧比下一个区间左侧大的，替换数据后用erase把下一个区间删掉，指向不变。如果不满足条件，指向下一个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80. 中位数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28" o:spt="75" alt="通过截图" type="#_x0000_t75" style="height:442.5pt;width:468.75pt;" filled="f" o:preferrelative="t" stroked="f" coordsize="21600,21600">
            <v:path/>
            <v:fill on="f" focussize="0,0"/>
            <v:stroke on="f"/>
            <v:imagedata r:id="rId66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27" o:spt="75" alt="代码截图" type="#_x0000_t75" style="height:281.25pt;width:444.75pt;" filled="f" o:preferrelative="t" stroked="f" coordsize="21600,21600">
            <v:path/>
            <v:fill on="f" focussize="0,0"/>
            <v:stroke on="f"/>
            <v:imagedata r:id="rId67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用 priority_queue把内部元素先排序一遍，然后pop掉一半元素，再把top弹出来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1794. 重复计数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31" o:spt="75" alt="通过截图" type="#_x0000_t75" style="height:437.25pt;width:480pt;" filled="f" o:preferrelative="t" stroked="f" coordsize="21600,21600">
            <v:path/>
            <v:fill on="f" focussize="0,0"/>
            <v:stroke on="f"/>
            <v:imagedata r:id="rId68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30" o:spt="75" alt="代码截图" type="#_x0000_t75" style="height:415.5pt;width:452.25pt;" filled="f" o:preferrelative="t" stroked="f" coordsize="21600,21600">
            <v:path/>
            <v:fill on="f" focussize="0,0"/>
            <v:stroke on="f"/>
            <v:imagedata r:id="rId69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新建一个vector,存nums里面的值，如果有重复的，那会多次指向同一个下标，第一次都是false,第二次就会是true。再用迭代器检测在nums1里面是否已经出现过，没有出现过就加到nums1里面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1797. 最佳利用率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35" o:spt="75" alt="通过截图" type="#_x0000_t75" style="height:450.75pt;width:460.5pt;" filled="f" o:preferrelative="t" stroked="f" coordsize="21600,21600">
            <v:path/>
            <v:fill on="f" focussize="0,0"/>
            <v:stroke on="f"/>
            <v:imagedata r:id="rId70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33" o:spt="75" alt="代码截图" type="#_x0000_t75" style="height:639.1pt;width:310.95pt;" filled="f" o:preferrelative="t" stroked="f" coordsize="21600,21600">
            <v:path/>
            <v:fill on="f" focussize="0,0"/>
            <v:stroke on="f"/>
            <v:imagedata r:id="rId71" o:title="代码截图"/>
            <o:lock v:ext="edit" aspectratio="t"/>
            <w10:wrap type="none"/>
            <w10:anchorlock/>
          </v:shape>
        </w:pic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用输入数减去数组B末位数，再到数组A里面寻找。如果得出的差小于等于0，就不用再继续寻找。如果大于0，用二分查找找目标数，如果找不到，则下标落到最近的满足条件的下标。符合条件后更新最小索引，清除原有数组，加入最新数。</w:t>
      </w:r>
    </w:p>
    <w:p>
      <w:pP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</w:pP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t>280. 最近的城市</w: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38" o:spt="75" alt="通过截图" type="#_x0000_t75" style="height:436.5pt;width:477.75pt;" filled="f" o:preferrelative="t" stroked="f" coordsize="21600,21600">
            <v:path/>
            <v:fill on="f" focussize="0,0"/>
            <v:stroke on="f"/>
            <v:imagedata r:id="rId72" o:title="通过截图"/>
            <o:lock v:ext="edit" aspectratio="t"/>
            <w10:wrap type="none"/>
            <w10:anchorlock/>
          </v:shape>
        </w:pict>
      </w:r>
      <w: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  <w:pict>
          <v:shape id="_x0000_i1137" o:spt="75" alt="代码截图" type="#_x0000_t75" style="height:697.45pt;width:450.75pt;" filled="f" o:preferrelative="t" stroked="f" coordsize="21600,21600">
            <v:path/>
            <v:fill on="f" focussize="0,0"/>
            <v:stroke on="f"/>
            <v:imagedata r:id="rId73" o:title="代码截图"/>
            <o:lock v:ext="edit" aspectratio="t"/>
            <w10:wrap type="none"/>
            <w10:anchorlock/>
          </v:shape>
        </w:pict>
      </w:r>
    </w:p>
    <w:p>
      <w:pPr>
        <w:rPr>
          <w:rFonts w:hint="default" w:ascii="微软雅黑" w:hAnsi="微软雅黑" w:eastAsia="微软雅黑" w:cs="微软雅黑"/>
          <w:sz w:val="30"/>
          <w:szCs w:val="30"/>
          <w:lang w:val="en-US" w:eastAsia="zh-CN"/>
        </w:rPr>
      </w:pPr>
      <w:r>
        <w:rPr>
          <w:rFonts w:hint="eastAsia" w:ascii="微软雅黑" w:hAnsi="微软雅黑" w:eastAsia="微软雅黑" w:cs="微软雅黑"/>
          <w:sz w:val="30"/>
          <w:szCs w:val="30"/>
          <w:lang w:val="en-US" w:eastAsia="zh-CN"/>
        </w:rPr>
        <w:t>对于每个q内的询问，循环找到c里面的对应数据，然后从第一个开始判断是否有x或者y相等的节点，如果有的话判断距离是否最短。若距离相同判断字典序是否更小。如果所有节点都没有x或y相等，输出NONE。</w:t>
      </w:r>
    </w:p>
    <w:sectPr>
      <w:pgSz w:w="11906" w:h="16838"/>
      <w:pgMar w:top="1440" w:right="1134" w:bottom="1440" w:left="1134" w:header="851" w:footer="992" w:gutter="0"/>
      <w:pgNumType w:start="1"/>
      <w:cols w:space="720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华文行楷">
    <w:altName w:val="微软雅黑"/>
    <w:panose1 w:val="02010800040101010101"/>
    <w:charset w:val="86"/>
    <w:family w:val="auto"/>
    <w:pitch w:val="default"/>
    <w:sig w:usb0="00000001" w:usb1="080F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center" w:y="1"/>
      <w:rPr>
        <w:rStyle w:val="19"/>
      </w:rPr>
    </w:pPr>
    <w:r>
      <w:fldChar w:fldCharType="begin"/>
    </w:r>
    <w:r>
      <w:rPr>
        <w:rStyle w:val="19"/>
      </w:rPr>
      <w:instrText xml:space="preserve">PAGE  </w:instrText>
    </w:r>
    <w:r>
      <w:fldChar w:fldCharType="separate"/>
    </w:r>
    <w:r>
      <w:rPr>
        <w:rStyle w:val="19"/>
        <w:lang/>
      </w:rPr>
      <w:t>2</w:t>
    </w:r>
    <w:r>
      <w:fldChar w:fldCharType="end"/>
    </w:r>
  </w:p>
  <w:p>
    <w:pPr>
      <w:pStyle w:val="1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framePr w:wrap="around" w:vAnchor="text" w:hAnchor="margin" w:xAlign="center" w:y="1"/>
      <w:rPr>
        <w:rStyle w:val="19"/>
      </w:rPr>
    </w:pPr>
    <w:r>
      <w:fldChar w:fldCharType="begin"/>
    </w:r>
    <w:r>
      <w:rPr>
        <w:rStyle w:val="19"/>
      </w:rPr>
      <w:instrText xml:space="preserve">PAGE  </w:instrText>
    </w:r>
    <w:r>
      <w:fldChar w:fldCharType="end"/>
    </w:r>
  </w:p>
  <w:p>
    <w:pPr>
      <w:pStyle w:val="1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6"/>
      <w:lvlText w:val=""/>
      <w:lvlJc w:val="left"/>
      <w:pPr>
        <w:tabs>
          <w:tab w:val="left" w:pos="360"/>
        </w:tabs>
        <w:ind w:left="36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jYztzAzNTGzsDSyNDBT0lEKTi0uzszPAykwrAUAhcvWniwAAAA="/>
  </w:docVars>
  <w:rsids>
    <w:rsidRoot w:val="00CB5FA9"/>
    <w:rsid w:val="00004149"/>
    <w:rsid w:val="00033AD7"/>
    <w:rsid w:val="00082DC4"/>
    <w:rsid w:val="000900FA"/>
    <w:rsid w:val="00093756"/>
    <w:rsid w:val="000949ED"/>
    <w:rsid w:val="000C00F7"/>
    <w:rsid w:val="000D469B"/>
    <w:rsid w:val="000E2F1C"/>
    <w:rsid w:val="000F38A1"/>
    <w:rsid w:val="001056F0"/>
    <w:rsid w:val="00105F7A"/>
    <w:rsid w:val="001068D4"/>
    <w:rsid w:val="0011273C"/>
    <w:rsid w:val="00134F77"/>
    <w:rsid w:val="001412B6"/>
    <w:rsid w:val="00146DE1"/>
    <w:rsid w:val="00157C9F"/>
    <w:rsid w:val="00183857"/>
    <w:rsid w:val="00192B33"/>
    <w:rsid w:val="00195A15"/>
    <w:rsid w:val="001A0121"/>
    <w:rsid w:val="001A1796"/>
    <w:rsid w:val="001A2E86"/>
    <w:rsid w:val="001A47A3"/>
    <w:rsid w:val="001B6B16"/>
    <w:rsid w:val="001B7DF2"/>
    <w:rsid w:val="001C7B3C"/>
    <w:rsid w:val="001D2401"/>
    <w:rsid w:val="001D4F67"/>
    <w:rsid w:val="001D7AC1"/>
    <w:rsid w:val="001E14E8"/>
    <w:rsid w:val="002029F3"/>
    <w:rsid w:val="00215CA3"/>
    <w:rsid w:val="00220765"/>
    <w:rsid w:val="0024151E"/>
    <w:rsid w:val="00255037"/>
    <w:rsid w:val="0025694E"/>
    <w:rsid w:val="00257392"/>
    <w:rsid w:val="00273832"/>
    <w:rsid w:val="00275CC0"/>
    <w:rsid w:val="0028624D"/>
    <w:rsid w:val="00290B08"/>
    <w:rsid w:val="002A4C8C"/>
    <w:rsid w:val="002B3831"/>
    <w:rsid w:val="002C50BC"/>
    <w:rsid w:val="002C587E"/>
    <w:rsid w:val="002D5F4D"/>
    <w:rsid w:val="002E4A30"/>
    <w:rsid w:val="002E53BC"/>
    <w:rsid w:val="0030063C"/>
    <w:rsid w:val="00321A87"/>
    <w:rsid w:val="00321CA2"/>
    <w:rsid w:val="003268A6"/>
    <w:rsid w:val="00330380"/>
    <w:rsid w:val="00330931"/>
    <w:rsid w:val="00333666"/>
    <w:rsid w:val="00333B3A"/>
    <w:rsid w:val="00340C36"/>
    <w:rsid w:val="00344CF6"/>
    <w:rsid w:val="00351C5E"/>
    <w:rsid w:val="0035336A"/>
    <w:rsid w:val="003541A3"/>
    <w:rsid w:val="00394110"/>
    <w:rsid w:val="003A04CC"/>
    <w:rsid w:val="003A6CD1"/>
    <w:rsid w:val="003B1BDB"/>
    <w:rsid w:val="003B7FA2"/>
    <w:rsid w:val="003C2817"/>
    <w:rsid w:val="003C3F8C"/>
    <w:rsid w:val="00403174"/>
    <w:rsid w:val="004121A4"/>
    <w:rsid w:val="00413540"/>
    <w:rsid w:val="004143C7"/>
    <w:rsid w:val="00417246"/>
    <w:rsid w:val="00425B36"/>
    <w:rsid w:val="004263E3"/>
    <w:rsid w:val="004269A0"/>
    <w:rsid w:val="00432BAD"/>
    <w:rsid w:val="0044656F"/>
    <w:rsid w:val="00451086"/>
    <w:rsid w:val="00452960"/>
    <w:rsid w:val="0046161E"/>
    <w:rsid w:val="00467D6E"/>
    <w:rsid w:val="004730AD"/>
    <w:rsid w:val="00474EBC"/>
    <w:rsid w:val="00495C4E"/>
    <w:rsid w:val="00496C04"/>
    <w:rsid w:val="004A3581"/>
    <w:rsid w:val="004D25CB"/>
    <w:rsid w:val="004E1DC2"/>
    <w:rsid w:val="004E5F4A"/>
    <w:rsid w:val="004F08E4"/>
    <w:rsid w:val="00507510"/>
    <w:rsid w:val="0051171E"/>
    <w:rsid w:val="0051722C"/>
    <w:rsid w:val="005364C5"/>
    <w:rsid w:val="00543933"/>
    <w:rsid w:val="00544161"/>
    <w:rsid w:val="00553E88"/>
    <w:rsid w:val="0057200B"/>
    <w:rsid w:val="0059465F"/>
    <w:rsid w:val="005A42FE"/>
    <w:rsid w:val="005B3BD7"/>
    <w:rsid w:val="006316DF"/>
    <w:rsid w:val="00640C5B"/>
    <w:rsid w:val="00640CC4"/>
    <w:rsid w:val="00665C13"/>
    <w:rsid w:val="006B0315"/>
    <w:rsid w:val="006D33DE"/>
    <w:rsid w:val="006D6CDB"/>
    <w:rsid w:val="006E028E"/>
    <w:rsid w:val="006E07F0"/>
    <w:rsid w:val="006E2B6E"/>
    <w:rsid w:val="006F2D51"/>
    <w:rsid w:val="0070219B"/>
    <w:rsid w:val="00714132"/>
    <w:rsid w:val="00721641"/>
    <w:rsid w:val="007300DA"/>
    <w:rsid w:val="00735C83"/>
    <w:rsid w:val="00763852"/>
    <w:rsid w:val="007853A0"/>
    <w:rsid w:val="007907AC"/>
    <w:rsid w:val="0079133A"/>
    <w:rsid w:val="007A4A3B"/>
    <w:rsid w:val="007B263D"/>
    <w:rsid w:val="007B29B8"/>
    <w:rsid w:val="007D657E"/>
    <w:rsid w:val="007E2D3F"/>
    <w:rsid w:val="008009BF"/>
    <w:rsid w:val="00830DB6"/>
    <w:rsid w:val="008348D3"/>
    <w:rsid w:val="00837662"/>
    <w:rsid w:val="0084134D"/>
    <w:rsid w:val="008423D2"/>
    <w:rsid w:val="00843083"/>
    <w:rsid w:val="008460C5"/>
    <w:rsid w:val="0085392C"/>
    <w:rsid w:val="008549DB"/>
    <w:rsid w:val="00861F92"/>
    <w:rsid w:val="0086393A"/>
    <w:rsid w:val="008810CA"/>
    <w:rsid w:val="008A1207"/>
    <w:rsid w:val="008A4694"/>
    <w:rsid w:val="008B3A46"/>
    <w:rsid w:val="008E34FB"/>
    <w:rsid w:val="008E3C2E"/>
    <w:rsid w:val="008F19A4"/>
    <w:rsid w:val="009058EF"/>
    <w:rsid w:val="00907AFD"/>
    <w:rsid w:val="0091200C"/>
    <w:rsid w:val="00933472"/>
    <w:rsid w:val="00944416"/>
    <w:rsid w:val="00960D6F"/>
    <w:rsid w:val="009675B0"/>
    <w:rsid w:val="009750F1"/>
    <w:rsid w:val="0098084E"/>
    <w:rsid w:val="00995945"/>
    <w:rsid w:val="009A5F4F"/>
    <w:rsid w:val="009A643C"/>
    <w:rsid w:val="009B6339"/>
    <w:rsid w:val="009D05AB"/>
    <w:rsid w:val="009D71A3"/>
    <w:rsid w:val="009E70CB"/>
    <w:rsid w:val="009F08F8"/>
    <w:rsid w:val="009F1B3C"/>
    <w:rsid w:val="009F3E5E"/>
    <w:rsid w:val="00A209C8"/>
    <w:rsid w:val="00A315F7"/>
    <w:rsid w:val="00A43557"/>
    <w:rsid w:val="00A446A8"/>
    <w:rsid w:val="00A45B6A"/>
    <w:rsid w:val="00A505D5"/>
    <w:rsid w:val="00A76CCC"/>
    <w:rsid w:val="00A81439"/>
    <w:rsid w:val="00A92639"/>
    <w:rsid w:val="00A92A62"/>
    <w:rsid w:val="00A92E8F"/>
    <w:rsid w:val="00AA3DAA"/>
    <w:rsid w:val="00AD25CF"/>
    <w:rsid w:val="00AE25DD"/>
    <w:rsid w:val="00AE3F94"/>
    <w:rsid w:val="00AE787F"/>
    <w:rsid w:val="00B1623A"/>
    <w:rsid w:val="00B27AB5"/>
    <w:rsid w:val="00B323BF"/>
    <w:rsid w:val="00B61857"/>
    <w:rsid w:val="00B62DD7"/>
    <w:rsid w:val="00B642DA"/>
    <w:rsid w:val="00B67EBC"/>
    <w:rsid w:val="00B724E4"/>
    <w:rsid w:val="00B83DF4"/>
    <w:rsid w:val="00B85916"/>
    <w:rsid w:val="00B94006"/>
    <w:rsid w:val="00BA05F1"/>
    <w:rsid w:val="00BA1707"/>
    <w:rsid w:val="00BC327E"/>
    <w:rsid w:val="00BF4424"/>
    <w:rsid w:val="00BF739A"/>
    <w:rsid w:val="00C113CF"/>
    <w:rsid w:val="00C11459"/>
    <w:rsid w:val="00C210F1"/>
    <w:rsid w:val="00C327A6"/>
    <w:rsid w:val="00C4003A"/>
    <w:rsid w:val="00C41534"/>
    <w:rsid w:val="00C46C95"/>
    <w:rsid w:val="00C5217D"/>
    <w:rsid w:val="00C72A76"/>
    <w:rsid w:val="00C7400F"/>
    <w:rsid w:val="00C76ED2"/>
    <w:rsid w:val="00CA3818"/>
    <w:rsid w:val="00CB5FA9"/>
    <w:rsid w:val="00CD3F7B"/>
    <w:rsid w:val="00CE39B8"/>
    <w:rsid w:val="00CE4F65"/>
    <w:rsid w:val="00CF2325"/>
    <w:rsid w:val="00D22DD0"/>
    <w:rsid w:val="00D34BF0"/>
    <w:rsid w:val="00D44D66"/>
    <w:rsid w:val="00D56521"/>
    <w:rsid w:val="00D713DB"/>
    <w:rsid w:val="00D804F8"/>
    <w:rsid w:val="00D85B8C"/>
    <w:rsid w:val="00D93AFF"/>
    <w:rsid w:val="00DB1C48"/>
    <w:rsid w:val="00DB4544"/>
    <w:rsid w:val="00DB7B04"/>
    <w:rsid w:val="00DB7BAC"/>
    <w:rsid w:val="00DC54F2"/>
    <w:rsid w:val="00DD0C47"/>
    <w:rsid w:val="00DE3752"/>
    <w:rsid w:val="00E212EC"/>
    <w:rsid w:val="00E21B27"/>
    <w:rsid w:val="00E310A1"/>
    <w:rsid w:val="00E3194A"/>
    <w:rsid w:val="00E3786F"/>
    <w:rsid w:val="00E56A23"/>
    <w:rsid w:val="00E70FF1"/>
    <w:rsid w:val="00E864A7"/>
    <w:rsid w:val="00E96C3C"/>
    <w:rsid w:val="00EB1881"/>
    <w:rsid w:val="00EB5240"/>
    <w:rsid w:val="00EC38A2"/>
    <w:rsid w:val="00EF5FED"/>
    <w:rsid w:val="00F0098A"/>
    <w:rsid w:val="00F167B4"/>
    <w:rsid w:val="00F35BD9"/>
    <w:rsid w:val="00F443D9"/>
    <w:rsid w:val="00F45445"/>
    <w:rsid w:val="00F473E4"/>
    <w:rsid w:val="00F5497D"/>
    <w:rsid w:val="00F5556D"/>
    <w:rsid w:val="00F61F2B"/>
    <w:rsid w:val="00F6443E"/>
    <w:rsid w:val="00F74D21"/>
    <w:rsid w:val="00F90062"/>
    <w:rsid w:val="00F91D4D"/>
    <w:rsid w:val="00F94218"/>
    <w:rsid w:val="00FD4AF9"/>
    <w:rsid w:val="00FD4F5C"/>
    <w:rsid w:val="00FD747E"/>
    <w:rsid w:val="00FF153E"/>
    <w:rsid w:val="03F84051"/>
    <w:rsid w:val="072020EC"/>
    <w:rsid w:val="0B027649"/>
    <w:rsid w:val="0BD339EA"/>
    <w:rsid w:val="0BD54B3A"/>
    <w:rsid w:val="0E324182"/>
    <w:rsid w:val="0ED028FF"/>
    <w:rsid w:val="1B275F39"/>
    <w:rsid w:val="1CB81179"/>
    <w:rsid w:val="22360492"/>
    <w:rsid w:val="23C43287"/>
    <w:rsid w:val="26BE57CE"/>
    <w:rsid w:val="26E87DF3"/>
    <w:rsid w:val="358D385A"/>
    <w:rsid w:val="398662F4"/>
    <w:rsid w:val="3B952727"/>
    <w:rsid w:val="3B9D08ED"/>
    <w:rsid w:val="3DE75591"/>
    <w:rsid w:val="405E7063"/>
    <w:rsid w:val="41956D6D"/>
    <w:rsid w:val="41A81A32"/>
    <w:rsid w:val="44203234"/>
    <w:rsid w:val="46D64B81"/>
    <w:rsid w:val="52F85906"/>
    <w:rsid w:val="53DF25CE"/>
    <w:rsid w:val="5E0068E5"/>
    <w:rsid w:val="5EE449E6"/>
    <w:rsid w:val="60FC3697"/>
    <w:rsid w:val="66E94929"/>
    <w:rsid w:val="678D2163"/>
    <w:rsid w:val="6D253DC8"/>
    <w:rsid w:val="6E307B27"/>
    <w:rsid w:val="73AA6F5B"/>
    <w:rsid w:val="76293926"/>
    <w:rsid w:val="79AF534F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80" w:after="290" w:line="376" w:lineRule="auto"/>
      <w:outlineLvl w:val="3"/>
    </w:pPr>
    <w:rPr>
      <w:rFonts w:ascii="Arial" w:hAnsi="Arial" w:eastAsia="黑体"/>
      <w:b/>
      <w:bCs/>
      <w:sz w:val="28"/>
      <w:szCs w:val="28"/>
    </w:rPr>
  </w:style>
  <w:style w:type="character" w:default="1" w:styleId="18">
    <w:name w:val="Default Paragraph Font"/>
    <w:semiHidden/>
    <w:uiPriority w:val="0"/>
  </w:style>
  <w:style w:type="table" w:default="1" w:styleId="17">
    <w:name w:val="Normal Table"/>
    <w:semiHidden/>
    <w:uiPriority w:val="0"/>
    <w:tblPr>
      <w:tblStyle w:val="17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List Bullet"/>
    <w:basedOn w:val="1"/>
    <w:uiPriority w:val="0"/>
    <w:pPr>
      <w:numPr>
        <w:ilvl w:val="0"/>
        <w:numId w:val="1"/>
      </w:numPr>
      <w:contextualSpacing/>
    </w:pPr>
  </w:style>
  <w:style w:type="paragraph" w:styleId="7">
    <w:name w:val="Document Map"/>
    <w:basedOn w:val="1"/>
    <w:semiHidden/>
    <w:uiPriority w:val="0"/>
    <w:pPr>
      <w:shd w:val="clear" w:color="auto" w:fill="000080"/>
    </w:pPr>
  </w:style>
  <w:style w:type="paragraph" w:styleId="8">
    <w:name w:val="annotation text"/>
    <w:basedOn w:val="1"/>
    <w:semiHidden/>
    <w:uiPriority w:val="0"/>
    <w:pPr>
      <w:adjustRightInd w:val="0"/>
      <w:spacing w:line="360" w:lineRule="auto"/>
      <w:jc w:val="left"/>
      <w:textAlignment w:val="baseline"/>
    </w:pPr>
    <w:rPr>
      <w:kern w:val="0"/>
      <w:sz w:val="20"/>
    </w:rPr>
  </w:style>
  <w:style w:type="paragraph" w:styleId="9">
    <w:name w:val="toc 3"/>
    <w:basedOn w:val="1"/>
    <w:next w:val="1"/>
    <w:semiHidden/>
    <w:uiPriority w:val="0"/>
    <w:pPr>
      <w:ind w:left="840" w:leftChars="400"/>
    </w:pPr>
  </w:style>
  <w:style w:type="paragraph" w:styleId="10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iPriority w:val="0"/>
  </w:style>
  <w:style w:type="paragraph" w:styleId="13">
    <w:name w:val="toc 4"/>
    <w:basedOn w:val="1"/>
    <w:next w:val="1"/>
    <w:semiHidden/>
    <w:uiPriority w:val="0"/>
    <w:pPr>
      <w:ind w:left="1260" w:leftChars="600"/>
    </w:pPr>
  </w:style>
  <w:style w:type="paragraph" w:styleId="14">
    <w:name w:val="Subtitle"/>
    <w:basedOn w:val="1"/>
    <w:next w:val="1"/>
    <w:link w:val="24"/>
    <w:qFormat/>
    <w:uiPriority w:val="0"/>
    <w:pPr>
      <w:spacing w:before="240" w:after="60" w:line="312" w:lineRule="auto"/>
      <w:jc w:val="center"/>
      <w:outlineLvl w:val="1"/>
    </w:pPr>
    <w:rPr>
      <w:rFonts w:ascii="Calibri Light" w:hAnsi="Calibri Light" w:cs="Times New Roman"/>
      <w:b/>
      <w:bCs/>
      <w:kern w:val="28"/>
      <w:sz w:val="32"/>
      <w:szCs w:val="32"/>
    </w:rPr>
  </w:style>
  <w:style w:type="paragraph" w:styleId="15">
    <w:name w:val="toc 2"/>
    <w:basedOn w:val="1"/>
    <w:next w:val="1"/>
    <w:semiHidden/>
    <w:uiPriority w:val="0"/>
    <w:pPr>
      <w:ind w:left="420" w:leftChars="200"/>
    </w:pPr>
  </w:style>
  <w:style w:type="paragraph" w:styleId="16">
    <w:name w:val="Title"/>
    <w:basedOn w:val="1"/>
    <w:next w:val="1"/>
    <w:link w:val="25"/>
    <w:qFormat/>
    <w:uiPriority w:val="0"/>
    <w:pPr>
      <w:spacing w:before="240" w:after="60"/>
      <w:jc w:val="center"/>
      <w:outlineLvl w:val="0"/>
    </w:pPr>
    <w:rPr>
      <w:rFonts w:ascii="Calibri Light" w:hAnsi="Calibri Light" w:cs="Times New Roman"/>
      <w:b/>
      <w:bCs/>
      <w:sz w:val="32"/>
      <w:szCs w:val="32"/>
    </w:rPr>
  </w:style>
  <w:style w:type="character" w:styleId="19">
    <w:name w:val="page number"/>
    <w:basedOn w:val="18"/>
    <w:uiPriority w:val="0"/>
  </w:style>
  <w:style w:type="character" w:styleId="20">
    <w:name w:val="Hyperlink"/>
    <w:uiPriority w:val="0"/>
    <w:rPr>
      <w:color w:val="0000FF"/>
      <w:u w:val="single"/>
    </w:rPr>
  </w:style>
  <w:style w:type="paragraph" w:customStyle="1" w:styleId="21">
    <w:name w:val="第1层正文"/>
    <w:basedOn w:val="1"/>
    <w:uiPriority w:val="0"/>
    <w:pPr>
      <w:tabs>
        <w:tab w:val="left" w:pos="945"/>
      </w:tabs>
      <w:spacing w:before="120" w:after="120"/>
      <w:ind w:left="945" w:leftChars="450"/>
    </w:pPr>
  </w:style>
  <w:style w:type="paragraph" w:customStyle="1" w:styleId="22">
    <w:name w:val="表头文字"/>
    <w:basedOn w:val="1"/>
    <w:uiPriority w:val="0"/>
    <w:rPr>
      <w:b/>
      <w:bCs/>
    </w:rPr>
  </w:style>
  <w:style w:type="paragraph" w:customStyle="1" w:styleId="23">
    <w:name w:val="说明"/>
    <w:basedOn w:val="21"/>
    <w:next w:val="21"/>
    <w:uiPriority w:val="0"/>
    <w:pPr>
      <w:spacing w:before="0"/>
      <w:ind w:left="450"/>
    </w:pPr>
    <w:rPr>
      <w:i/>
      <w:color w:val="000080"/>
    </w:rPr>
  </w:style>
  <w:style w:type="character" w:customStyle="1" w:styleId="24">
    <w:name w:val="副标题 Char"/>
    <w:link w:val="14"/>
    <w:uiPriority w:val="0"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25">
    <w:name w:val="标题 Char"/>
    <w:link w:val="16"/>
    <w:uiPriority w:val="0"/>
    <w:rPr>
      <w:rFonts w:ascii="Calibri Light" w:hAnsi="Calibri Light" w:cs="Times New Roman"/>
      <w:b/>
      <w:bCs/>
      <w:kern w:val="2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6" Type="http://schemas.openxmlformats.org/officeDocument/2006/relationships/fontTable" Target="fontTable.xml"/><Relationship Id="rId75" Type="http://schemas.openxmlformats.org/officeDocument/2006/relationships/numbering" Target="numbering.xml"/><Relationship Id="rId74" Type="http://schemas.openxmlformats.org/officeDocument/2006/relationships/customXml" Target="../customXml/item1.xml"/><Relationship Id="rId73" Type="http://schemas.openxmlformats.org/officeDocument/2006/relationships/image" Target="media/image64.png"/><Relationship Id="rId72" Type="http://schemas.openxmlformats.org/officeDocument/2006/relationships/image" Target="media/image63.png"/><Relationship Id="rId71" Type="http://schemas.openxmlformats.org/officeDocument/2006/relationships/image" Target="media/image62.png"/><Relationship Id="rId70" Type="http://schemas.openxmlformats.org/officeDocument/2006/relationships/image" Target="media/image61.png"/><Relationship Id="rId7" Type="http://schemas.openxmlformats.org/officeDocument/2006/relationships/footer" Target="footer2.xml"/><Relationship Id="rId69" Type="http://schemas.openxmlformats.org/officeDocument/2006/relationships/image" Target="media/image60.png"/><Relationship Id="rId68" Type="http://schemas.openxmlformats.org/officeDocument/2006/relationships/image" Target="media/image59.png"/><Relationship Id="rId67" Type="http://schemas.openxmlformats.org/officeDocument/2006/relationships/image" Target="media/image58.png"/><Relationship Id="rId66" Type="http://schemas.openxmlformats.org/officeDocument/2006/relationships/image" Target="media/image57.png"/><Relationship Id="rId65" Type="http://schemas.openxmlformats.org/officeDocument/2006/relationships/image" Target="media/image56.png"/><Relationship Id="rId64" Type="http://schemas.openxmlformats.org/officeDocument/2006/relationships/image" Target="media/image55.png"/><Relationship Id="rId63" Type="http://schemas.openxmlformats.org/officeDocument/2006/relationships/image" Target="media/image54.png"/><Relationship Id="rId62" Type="http://schemas.openxmlformats.org/officeDocument/2006/relationships/image" Target="media/image53.png"/><Relationship Id="rId61" Type="http://schemas.openxmlformats.org/officeDocument/2006/relationships/image" Target="media/image52.png"/><Relationship Id="rId60" Type="http://schemas.openxmlformats.org/officeDocument/2006/relationships/image" Target="media/image51.png"/><Relationship Id="rId6" Type="http://schemas.openxmlformats.org/officeDocument/2006/relationships/footer" Target="footer1.xml"/><Relationship Id="rId59" Type="http://schemas.openxmlformats.org/officeDocument/2006/relationships/image" Target="media/image50.png"/><Relationship Id="rId58" Type="http://schemas.openxmlformats.org/officeDocument/2006/relationships/image" Target="media/image49.png"/><Relationship Id="rId57" Type="http://schemas.openxmlformats.org/officeDocument/2006/relationships/image" Target="media/image48.png"/><Relationship Id="rId56" Type="http://schemas.openxmlformats.org/officeDocument/2006/relationships/image" Target="media/image47.png"/><Relationship Id="rId55" Type="http://schemas.openxmlformats.org/officeDocument/2006/relationships/image" Target="media/image46.png"/><Relationship Id="rId54" Type="http://schemas.openxmlformats.org/officeDocument/2006/relationships/image" Target="media/image45.png"/><Relationship Id="rId53" Type="http://schemas.openxmlformats.org/officeDocument/2006/relationships/image" Target="media/image44.png"/><Relationship Id="rId52" Type="http://schemas.openxmlformats.org/officeDocument/2006/relationships/image" Target="media/image43.png"/><Relationship Id="rId51" Type="http://schemas.openxmlformats.org/officeDocument/2006/relationships/image" Target="media/image42.png"/><Relationship Id="rId50" Type="http://schemas.openxmlformats.org/officeDocument/2006/relationships/image" Target="media/image41.png"/><Relationship Id="rId5" Type="http://schemas.openxmlformats.org/officeDocument/2006/relationships/header" Target="header3.xml"/><Relationship Id="rId49" Type="http://schemas.openxmlformats.org/officeDocument/2006/relationships/image" Target="media/image40.png"/><Relationship Id="rId48" Type="http://schemas.openxmlformats.org/officeDocument/2006/relationships/image" Target="media/image39.png"/><Relationship Id="rId47" Type="http://schemas.openxmlformats.org/officeDocument/2006/relationships/image" Target="media/image38.png"/><Relationship Id="rId46" Type="http://schemas.openxmlformats.org/officeDocument/2006/relationships/image" Target="media/image37.png"/><Relationship Id="rId45" Type="http://schemas.openxmlformats.org/officeDocument/2006/relationships/image" Target="media/image36.png"/><Relationship Id="rId44" Type="http://schemas.openxmlformats.org/officeDocument/2006/relationships/image" Target="media/image35.png"/><Relationship Id="rId43" Type="http://schemas.openxmlformats.org/officeDocument/2006/relationships/image" Target="media/image34.png"/><Relationship Id="rId42" Type="http://schemas.openxmlformats.org/officeDocument/2006/relationships/image" Target="media/image33.png"/><Relationship Id="rId41" Type="http://schemas.openxmlformats.org/officeDocument/2006/relationships/image" Target="media/image32.png"/><Relationship Id="rId40" Type="http://schemas.openxmlformats.org/officeDocument/2006/relationships/image" Target="media/image31.png"/><Relationship Id="rId4" Type="http://schemas.openxmlformats.org/officeDocument/2006/relationships/header" Target="header2.xml"/><Relationship Id="rId39" Type="http://schemas.openxmlformats.org/officeDocument/2006/relationships/image" Target="media/image30.png"/><Relationship Id="rId38" Type="http://schemas.openxmlformats.org/officeDocument/2006/relationships/image" Target="media/image29.png"/><Relationship Id="rId37" Type="http://schemas.openxmlformats.org/officeDocument/2006/relationships/image" Target="media/image28.png"/><Relationship Id="rId36" Type="http://schemas.openxmlformats.org/officeDocument/2006/relationships/image" Target="media/image27.png"/><Relationship Id="rId35" Type="http://schemas.openxmlformats.org/officeDocument/2006/relationships/image" Target="media/image26.png"/><Relationship Id="rId34" Type="http://schemas.openxmlformats.org/officeDocument/2006/relationships/image" Target="media/image25.png"/><Relationship Id="rId33" Type="http://schemas.openxmlformats.org/officeDocument/2006/relationships/image" Target="media/image24.png"/><Relationship Id="rId32" Type="http://schemas.openxmlformats.org/officeDocument/2006/relationships/image" Target="media/image23.png"/><Relationship Id="rId31" Type="http://schemas.openxmlformats.org/officeDocument/2006/relationships/image" Target="media/image22.png"/><Relationship Id="rId30" Type="http://schemas.openxmlformats.org/officeDocument/2006/relationships/image" Target="media/image21.png"/><Relationship Id="rId3" Type="http://schemas.openxmlformats.org/officeDocument/2006/relationships/header" Target="header1.xml"/><Relationship Id="rId29" Type="http://schemas.openxmlformats.org/officeDocument/2006/relationships/image" Target="media/image20.png"/><Relationship Id="rId28" Type="http://schemas.openxmlformats.org/officeDocument/2006/relationships/image" Target="media/image19.png"/><Relationship Id="rId27" Type="http://schemas.openxmlformats.org/officeDocument/2006/relationships/image" Target="media/image18.png"/><Relationship Id="rId26" Type="http://schemas.openxmlformats.org/officeDocument/2006/relationships/image" Target="media/image17.png"/><Relationship Id="rId25" Type="http://schemas.openxmlformats.org/officeDocument/2006/relationships/image" Target="media/image16.png"/><Relationship Id="rId24" Type="http://schemas.openxmlformats.org/officeDocument/2006/relationships/image" Target="media/image15.png"/><Relationship Id="rId23" Type="http://schemas.openxmlformats.org/officeDocument/2006/relationships/image" Target="media/image14.png"/><Relationship Id="rId22" Type="http://schemas.openxmlformats.org/officeDocument/2006/relationships/image" Target="media/image13.png"/><Relationship Id="rId21" Type="http://schemas.openxmlformats.org/officeDocument/2006/relationships/image" Target="media/image12.png"/><Relationship Id="rId20" Type="http://schemas.openxmlformats.org/officeDocument/2006/relationships/image" Target="media/image11.png"/><Relationship Id="rId2" Type="http://schemas.openxmlformats.org/officeDocument/2006/relationships/settings" Target="settings.xml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image" Target="media/image8.png"/><Relationship Id="rId16" Type="http://schemas.openxmlformats.org/officeDocument/2006/relationships/image" Target="media/image7.png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image" Target="media/image2.png"/><Relationship Id="rId10" Type="http://schemas.openxmlformats.org/officeDocument/2006/relationships/image" Target="media/image1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3</Pages>
  <Words>48</Words>
  <Characters>279</Characters>
  <Lines>2</Lines>
  <Paragraphs>1</Paragraphs>
  <TotalTime>3</TotalTime>
  <ScaleCrop>false</ScaleCrop>
  <LinksUpToDate>false</LinksUpToDate>
  <CharactersWithSpaces>326</CharactersWithSpaces>
  <Application>WPS Office_11.1.0.98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23T14:36:00Z</dcterms:created>
  <dc:creator>ZJB</dc:creator>
  <cp:lastModifiedBy>Light</cp:lastModifiedBy>
  <dcterms:modified xsi:type="dcterms:W3CDTF">2020-08-11T08:23:20Z</dcterms:modified>
  <cp:revision>3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</Properties>
</file>